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E09079" w14:textId="77777777" w:rsidR="00C41063" w:rsidRDefault="00000000">
      <w:pPr>
        <w:pStyle w:val="Heading1"/>
      </w:pPr>
      <w:bookmarkStart w:id="0" w:name="hospital-management-system-documentation"/>
      <w:r>
        <w:t>Hospital Management System Documentation</w:t>
      </w:r>
    </w:p>
    <w:p w14:paraId="06133984" w14:textId="77777777" w:rsidR="00C41063" w:rsidRDefault="00000000">
      <w:pPr>
        <w:pStyle w:val="Heading2"/>
      </w:pPr>
      <w:bookmarkStart w:id="1" w:name="introduction"/>
      <w:r>
        <w:t>Introduction</w:t>
      </w:r>
    </w:p>
    <w:p w14:paraId="2A924257" w14:textId="77777777" w:rsidR="00C41063" w:rsidRDefault="00000000">
      <w:pPr>
        <w:pStyle w:val="FirstParagraph"/>
      </w:pPr>
      <w:r>
        <w:t>Effective management of healthcare data is a gateway to quality health services for any given patient. The project in Hospital Management System involves the implementation of an Hospital Management System that meets the requirements of a local healthcare organization and presents a scalable, robust, and efficient system to manage patient records, appointments, billing, prescriptions, and all administrative activities. This report further elaborates on object-oriented analysis and design, selection and implementation of algorithms, software prototype development, and performance evaluation of the Hospital Management System.</w:t>
      </w:r>
    </w:p>
    <w:p w14:paraId="4807BEB9" w14:textId="77777777" w:rsidR="00C41063" w:rsidRDefault="00000000">
      <w:pPr>
        <w:pStyle w:val="Heading2"/>
      </w:pPr>
      <w:bookmarkStart w:id="2" w:name="Xb04cfdd55fcef93874f814106f76877177008e2"/>
      <w:bookmarkEnd w:id="1"/>
      <w:r>
        <w:t>Task 1: Object-Oriented Analysis and Design</w:t>
      </w:r>
    </w:p>
    <w:p w14:paraId="6C2CA51B" w14:textId="77777777" w:rsidR="00C41063" w:rsidRDefault="00000000">
      <w:pPr>
        <w:pStyle w:val="FirstParagraph"/>
      </w:pPr>
      <w:r>
        <w:rPr>
          <w:b/>
          <w:bCs/>
        </w:rPr>
        <w:t>Requirements Analysis</w:t>
      </w:r>
      <w:r>
        <w:t xml:space="preserve"> Hospital Management System Requirements for the healthcare organization are:</w:t>
      </w:r>
    </w:p>
    <w:p w14:paraId="07C6FE37" w14:textId="77777777" w:rsidR="00C41063" w:rsidRDefault="00000000">
      <w:pPr>
        <w:numPr>
          <w:ilvl w:val="0"/>
          <w:numId w:val="2"/>
        </w:numPr>
      </w:pPr>
      <w:r>
        <w:rPr>
          <w:b/>
          <w:bCs/>
        </w:rPr>
        <w:t>Patient Management:</w:t>
      </w:r>
      <w:r>
        <w:t xml:space="preserve"> Patient registration updating the medical history, and personal information management.</w:t>
      </w:r>
    </w:p>
    <w:p w14:paraId="78132BC4" w14:textId="77777777" w:rsidR="00C41063" w:rsidRDefault="00000000">
      <w:pPr>
        <w:numPr>
          <w:ilvl w:val="0"/>
          <w:numId w:val="2"/>
        </w:numPr>
      </w:pPr>
      <w:r>
        <w:rPr>
          <w:b/>
          <w:bCs/>
        </w:rPr>
        <w:t>Schedule Appointments:</w:t>
      </w:r>
      <w:r>
        <w:t xml:space="preserve"> Appointments, rescheduling, or canceling an appointment.</w:t>
      </w:r>
    </w:p>
    <w:p w14:paraId="1282E95B" w14:textId="77777777" w:rsidR="00C41063" w:rsidRDefault="00000000">
      <w:pPr>
        <w:numPr>
          <w:ilvl w:val="0"/>
          <w:numId w:val="2"/>
        </w:numPr>
      </w:pPr>
      <w:r>
        <w:rPr>
          <w:b/>
          <w:bCs/>
        </w:rPr>
        <w:t>Medical Records Management:</w:t>
      </w:r>
      <w:r>
        <w:t xml:space="preserve"> Security, storage, and retrieval of medical records of patients.</w:t>
      </w:r>
    </w:p>
    <w:p w14:paraId="433EF1F2" w14:textId="77777777" w:rsidR="00C41063" w:rsidRDefault="00000000">
      <w:pPr>
        <w:numPr>
          <w:ilvl w:val="0"/>
          <w:numId w:val="2"/>
        </w:numPr>
      </w:pPr>
      <w:r>
        <w:rPr>
          <w:b/>
          <w:bCs/>
        </w:rPr>
        <w:t>Billing and Invoicing:</w:t>
      </w:r>
      <w:r>
        <w:t xml:space="preserve"> Billing details of patients, invoice generation, and payment processing.</w:t>
      </w:r>
    </w:p>
    <w:p w14:paraId="60D498FE" w14:textId="77777777" w:rsidR="00C41063" w:rsidRDefault="00000000">
      <w:pPr>
        <w:numPr>
          <w:ilvl w:val="0"/>
          <w:numId w:val="2"/>
        </w:numPr>
      </w:pPr>
      <w:r>
        <w:rPr>
          <w:b/>
          <w:bCs/>
        </w:rPr>
        <w:t>Prescription Management:</w:t>
      </w:r>
      <w:r>
        <w:t xml:space="preserve"> Prescription management of a patient by a doctor.</w:t>
      </w:r>
    </w:p>
    <w:p w14:paraId="56FE3E6F" w14:textId="77777777" w:rsidR="00C41063" w:rsidRDefault="00000000">
      <w:pPr>
        <w:numPr>
          <w:ilvl w:val="0"/>
          <w:numId w:val="2"/>
        </w:numPr>
      </w:pPr>
      <w:r>
        <w:rPr>
          <w:b/>
          <w:bCs/>
        </w:rPr>
        <w:t>Lab Reports Management:</w:t>
      </w:r>
      <w:r>
        <w:t xml:space="preserve"> Add and retrieve patient lab reports.</w:t>
      </w:r>
    </w:p>
    <w:p w14:paraId="72AE1352" w14:textId="77777777" w:rsidR="00C41063" w:rsidRDefault="00000000">
      <w:pPr>
        <w:numPr>
          <w:ilvl w:val="0"/>
          <w:numId w:val="2"/>
        </w:numPr>
      </w:pPr>
      <w:r>
        <w:rPr>
          <w:b/>
          <w:bCs/>
        </w:rPr>
        <w:t>User Authentication and Authorization:</w:t>
      </w:r>
      <w:r>
        <w:t xml:space="preserve"> Securely assigning system access to users through roles, such as doctors, nurses, and administrative staff.</w:t>
      </w:r>
    </w:p>
    <w:p w14:paraId="1B281951" w14:textId="77777777" w:rsidR="00C41063" w:rsidRDefault="00000000">
      <w:pPr>
        <w:numPr>
          <w:ilvl w:val="0"/>
          <w:numId w:val="2"/>
        </w:numPr>
      </w:pPr>
      <w:r>
        <w:rPr>
          <w:b/>
          <w:bCs/>
        </w:rPr>
        <w:t>Reporting and Analytics:</w:t>
      </w:r>
      <w:r>
        <w:t xml:space="preserve"> Report generation based on both administrative and clinical needs.</w:t>
      </w:r>
    </w:p>
    <w:p w14:paraId="6C5FFAE3" w14:textId="77777777" w:rsidR="00C41063" w:rsidRDefault="00000000">
      <w:pPr>
        <w:pStyle w:val="FirstParagraph"/>
      </w:pPr>
      <w:r>
        <w:t>Using UML (Unified Modeling Language) diagrams, we developed a fully blown object-oriented model representing the structure and relationships existing in the system.</w:t>
      </w:r>
    </w:p>
    <w:p w14:paraId="3928B4BA" w14:textId="77777777" w:rsidR="00C41063" w:rsidRDefault="00000000">
      <w:pPr>
        <w:pStyle w:val="Heading2"/>
      </w:pPr>
      <w:bookmarkStart w:id="3" w:name="object-oriented-model"/>
      <w:bookmarkEnd w:id="2"/>
      <w:r>
        <w:lastRenderedPageBreak/>
        <w:t>Object-Oriented Model</w:t>
      </w:r>
    </w:p>
    <w:p w14:paraId="69AA0A86" w14:textId="77777777" w:rsidR="00C41063" w:rsidRDefault="00000000">
      <w:pPr>
        <w:pStyle w:val="Heading3"/>
      </w:pPr>
      <w:bookmarkStart w:id="4" w:name="class-diagram"/>
      <w:r>
        <w:t>Class Diagram</w:t>
      </w:r>
    </w:p>
    <w:p w14:paraId="597BDA90" w14:textId="6DA54C7B" w:rsidR="00E67341" w:rsidRPr="00E67341" w:rsidRDefault="00E67341" w:rsidP="00E67341">
      <w:pPr>
        <w:pStyle w:val="BodyText"/>
      </w:pPr>
      <w:r>
        <w:rPr>
          <w:noProof/>
        </w:rPr>
        <w:drawing>
          <wp:inline distT="0" distB="0" distL="0" distR="0" wp14:anchorId="7973FBBF" wp14:editId="42B60583">
            <wp:extent cx="5943600" cy="3864610"/>
            <wp:effectExtent l="0" t="0" r="0" b="0"/>
            <wp:docPr id="852983126"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2983126" name="Picture 1" descr="A screenshot of a computer scree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864610"/>
                    </a:xfrm>
                    <a:prstGeom prst="rect">
                      <a:avLst/>
                    </a:prstGeom>
                  </pic:spPr>
                </pic:pic>
              </a:graphicData>
            </a:graphic>
          </wp:inline>
        </w:drawing>
      </w:r>
    </w:p>
    <w:p w14:paraId="3B62B768" w14:textId="0695FA75" w:rsidR="00C41063" w:rsidRDefault="00E67341">
      <w:pPr>
        <w:pStyle w:val="FirstParagraph"/>
      </w:pPr>
      <w:r>
        <w:t>Key</w:t>
      </w:r>
      <w:r w:rsidR="00000000">
        <w:t xml:space="preserve"> classes in the Hospital Management System are:</w:t>
      </w:r>
    </w:p>
    <w:p w14:paraId="5522ECDE" w14:textId="77777777" w:rsidR="00C41063" w:rsidRDefault="00000000">
      <w:pPr>
        <w:numPr>
          <w:ilvl w:val="0"/>
          <w:numId w:val="3"/>
        </w:numPr>
      </w:pPr>
      <w:r>
        <w:rPr>
          <w:b/>
          <w:bCs/>
        </w:rPr>
        <w:t>User:</w:t>
      </w:r>
      <w:r>
        <w:t xml:space="preserve"> This is the base class for all kinds of users and shall have a userID, name, and contactInfo of the user. Subclasses are Administrator and Doctor.</w:t>
      </w:r>
    </w:p>
    <w:p w14:paraId="37E5E38E" w14:textId="77777777" w:rsidR="00C41063" w:rsidRDefault="00000000">
      <w:pPr>
        <w:numPr>
          <w:ilvl w:val="0"/>
          <w:numId w:val="3"/>
        </w:numPr>
      </w:pPr>
      <w:r>
        <w:rPr>
          <w:b/>
          <w:bCs/>
        </w:rPr>
        <w:t>Patient:</w:t>
      </w:r>
      <w:r>
        <w:t xml:space="preserve"> patientID, name, contactInfo, age, gender; operations: add_patient(), get_patient_info(), and edit_patient().</w:t>
      </w:r>
    </w:p>
    <w:p w14:paraId="09578F70" w14:textId="77777777" w:rsidR="00C41063" w:rsidRDefault="00000000">
      <w:pPr>
        <w:numPr>
          <w:ilvl w:val="0"/>
          <w:numId w:val="3"/>
        </w:numPr>
      </w:pPr>
      <w:r>
        <w:rPr>
          <w:b/>
          <w:bCs/>
        </w:rPr>
        <w:t>MedicalHistory:</w:t>
      </w:r>
      <w:r>
        <w:t xml:space="preserve"> entries (a list of history details); operations: add_entry(), get_history(), and edit_entry().</w:t>
      </w:r>
    </w:p>
    <w:p w14:paraId="7F266EC9" w14:textId="77777777" w:rsidR="00C41063" w:rsidRDefault="00000000">
      <w:pPr>
        <w:numPr>
          <w:ilvl w:val="0"/>
          <w:numId w:val="3"/>
        </w:numPr>
      </w:pPr>
      <w:r>
        <w:rPr>
          <w:b/>
          <w:bCs/>
        </w:rPr>
        <w:t>Appointment:</w:t>
      </w:r>
      <w:r>
        <w:t xml:space="preserve"> appointmentID, patientID, doctorID, date, time, reason; operations: schedule_appointment(), get_appointments(), and edit_appointment().</w:t>
      </w:r>
    </w:p>
    <w:p w14:paraId="00751095" w14:textId="77777777" w:rsidR="00C41063" w:rsidRDefault="00000000">
      <w:pPr>
        <w:numPr>
          <w:ilvl w:val="0"/>
          <w:numId w:val="3"/>
        </w:numPr>
      </w:pPr>
      <w:r>
        <w:rPr>
          <w:b/>
          <w:bCs/>
        </w:rPr>
        <w:t>Bills:</w:t>
      </w:r>
      <w:r>
        <w:t xml:space="preserve"> Deals with billing information with attributes such as billID, patientID, amount, date, and status. Operations include generate_bill(), get_bills(), and edit_bill().</w:t>
      </w:r>
    </w:p>
    <w:p w14:paraId="2609C579" w14:textId="77777777" w:rsidR="00C41063" w:rsidRDefault="00000000">
      <w:pPr>
        <w:numPr>
          <w:ilvl w:val="0"/>
          <w:numId w:val="3"/>
        </w:numPr>
      </w:pPr>
      <w:r>
        <w:rPr>
          <w:b/>
          <w:bCs/>
        </w:rPr>
        <w:t>Prescription:</w:t>
      </w:r>
      <w:r>
        <w:t xml:space="preserve"> Manages prescription information with attributes such as prescriptionID, patientID, doctorID, medication_details, and date. Operations include create_prescription(), get_prescriptions(), and edit_prescription().</w:t>
      </w:r>
    </w:p>
    <w:p w14:paraId="5FE98647" w14:textId="77777777" w:rsidR="00C41063" w:rsidRDefault="00000000">
      <w:pPr>
        <w:numPr>
          <w:ilvl w:val="0"/>
          <w:numId w:val="3"/>
        </w:numPr>
      </w:pPr>
      <w:r>
        <w:rPr>
          <w:b/>
          <w:bCs/>
        </w:rPr>
        <w:lastRenderedPageBreak/>
        <w:t>LabReports:</w:t>
      </w:r>
      <w:r>
        <w:t xml:space="preserve"> Dealing with the lab reports having attributes reportID, patientID, test_details, date, and result. The operations are add_report(), get_reports(), and edit_report().</w:t>
      </w:r>
    </w:p>
    <w:p w14:paraId="1CD13689" w14:textId="77777777" w:rsidR="00C41063" w:rsidRDefault="00000000">
      <w:pPr>
        <w:pStyle w:val="Heading3"/>
      </w:pPr>
      <w:bookmarkStart w:id="5" w:name="class-relationships"/>
      <w:bookmarkEnd w:id="4"/>
      <w:r>
        <w:t>Class Relationships</w:t>
      </w:r>
    </w:p>
    <w:p w14:paraId="2125F4BF" w14:textId="77777777" w:rsidR="00C41063" w:rsidRDefault="00000000">
      <w:pPr>
        <w:numPr>
          <w:ilvl w:val="0"/>
          <w:numId w:val="4"/>
        </w:numPr>
      </w:pPr>
      <w:r>
        <w:rPr>
          <w:b/>
          <w:bCs/>
        </w:rPr>
        <w:t>User-Administrator:</w:t>
      </w:r>
      <w:r>
        <w:t xml:space="preserve"> Hierarchical generalization where the subclass Administrator inherits from the superclass User.</w:t>
      </w:r>
    </w:p>
    <w:p w14:paraId="482B0819" w14:textId="77777777" w:rsidR="00C41063" w:rsidRDefault="00000000">
      <w:pPr>
        <w:numPr>
          <w:ilvl w:val="0"/>
          <w:numId w:val="4"/>
        </w:numPr>
      </w:pPr>
      <w:r>
        <w:rPr>
          <w:b/>
          <w:bCs/>
        </w:rPr>
        <w:t>User-Doctor:</w:t>
      </w:r>
      <w:r>
        <w:t xml:space="preserve"> Inheritance relationship where Doctor is a subclass of User.</w:t>
      </w:r>
    </w:p>
    <w:p w14:paraId="35E27037" w14:textId="77777777" w:rsidR="00C41063" w:rsidRDefault="00000000">
      <w:pPr>
        <w:numPr>
          <w:ilvl w:val="0"/>
          <w:numId w:val="4"/>
        </w:numPr>
      </w:pPr>
      <w:r>
        <w:rPr>
          <w:b/>
          <w:bCs/>
        </w:rPr>
        <w:t>Patient-MedicalHistory:</w:t>
      </w:r>
      <w:r>
        <w:t xml:space="preserve"> Aggregation relationship where a Patient can have many MedicalHistory entries.</w:t>
      </w:r>
    </w:p>
    <w:p w14:paraId="4AF7AC3F" w14:textId="77777777" w:rsidR="00C41063" w:rsidRDefault="00000000">
      <w:pPr>
        <w:numPr>
          <w:ilvl w:val="0"/>
          <w:numId w:val="4"/>
        </w:numPr>
      </w:pPr>
      <w:r>
        <w:rPr>
          <w:b/>
          <w:bCs/>
        </w:rPr>
        <w:t>Patient-Appointment:</w:t>
      </w:r>
      <w:r>
        <w:t xml:space="preserve"> Aggregation relationship where a Patient can have many Appointments.</w:t>
      </w:r>
    </w:p>
    <w:p w14:paraId="1A97C48E" w14:textId="77777777" w:rsidR="00C41063" w:rsidRDefault="00000000">
      <w:pPr>
        <w:numPr>
          <w:ilvl w:val="0"/>
          <w:numId w:val="4"/>
        </w:numPr>
      </w:pPr>
      <w:r>
        <w:rPr>
          <w:b/>
          <w:bCs/>
        </w:rPr>
        <w:t>Patient-Bills:</w:t>
      </w:r>
      <w:r>
        <w:t xml:space="preserve"> Aggregation relationship where a Patient can have many Bills.</w:t>
      </w:r>
    </w:p>
    <w:p w14:paraId="4B5C42FE" w14:textId="77777777" w:rsidR="00C41063" w:rsidRDefault="00000000">
      <w:pPr>
        <w:numPr>
          <w:ilvl w:val="0"/>
          <w:numId w:val="4"/>
        </w:numPr>
      </w:pPr>
      <w:r>
        <w:rPr>
          <w:b/>
          <w:bCs/>
        </w:rPr>
        <w:t>Patient-Prescription:</w:t>
      </w:r>
      <w:r>
        <w:t xml:space="preserve"> Aggregation relationship where a Patient can have many Prescriptions.</w:t>
      </w:r>
    </w:p>
    <w:p w14:paraId="2D82E816" w14:textId="77777777" w:rsidR="00C41063" w:rsidRDefault="00000000">
      <w:pPr>
        <w:numPr>
          <w:ilvl w:val="0"/>
          <w:numId w:val="4"/>
        </w:numPr>
      </w:pPr>
      <w:r>
        <w:rPr>
          <w:b/>
          <w:bCs/>
        </w:rPr>
        <w:t>Patient-LabReports:</w:t>
      </w:r>
      <w:r>
        <w:t xml:space="preserve"> Aggregation relationship where a Patient can have many LabReports.</w:t>
      </w:r>
    </w:p>
    <w:p w14:paraId="120E575B" w14:textId="77777777" w:rsidR="00C41063" w:rsidRDefault="00000000">
      <w:pPr>
        <w:pStyle w:val="Heading2"/>
      </w:pPr>
      <w:bookmarkStart w:id="6" w:name="task-2-algorithm-design"/>
      <w:bookmarkEnd w:id="3"/>
      <w:bookmarkEnd w:id="5"/>
      <w:r>
        <w:t>Task 2: Algorithm Design</w:t>
      </w:r>
    </w:p>
    <w:p w14:paraId="4B39FCD9" w14:textId="77777777" w:rsidR="00C41063" w:rsidRDefault="00000000">
      <w:pPr>
        <w:pStyle w:val="Heading3"/>
      </w:pPr>
      <w:bookmarkStart w:id="7" w:name="challenges-and-algorithm-selection"/>
      <w:r>
        <w:t>Challenges and Algorithm Selection</w:t>
      </w:r>
    </w:p>
    <w:p w14:paraId="0AA5F2EB" w14:textId="77777777" w:rsidR="00C41063" w:rsidRDefault="00000000">
      <w:pPr>
        <w:pStyle w:val="FirstParagraph"/>
      </w:pPr>
      <w:r>
        <w:t>Major Problem of Hospital Management System : The major issue in the Hospital Management System is managing the enormous data of patients where the recovery and updating time should be minimum. There must be an intelligent way to optimize appointment schedules. The following chosen algorithms will solve the above issues effectively.</w:t>
      </w:r>
    </w:p>
    <w:p w14:paraId="1B64CBEF" w14:textId="77777777" w:rsidR="00C41063" w:rsidRDefault="00000000">
      <w:pPr>
        <w:numPr>
          <w:ilvl w:val="0"/>
          <w:numId w:val="5"/>
        </w:numPr>
      </w:pPr>
      <w:r>
        <w:rPr>
          <w:b/>
          <w:bCs/>
        </w:rPr>
        <w:t>Linear Search Algorithm:</w:t>
      </w:r>
      <w:r>
        <w:t xml:space="preserve"> Implement the linear search algorithm on retrieving patient and record information.</w:t>
      </w:r>
    </w:p>
    <w:p w14:paraId="04F049E6" w14:textId="77777777" w:rsidR="00C41063" w:rsidRDefault="00000000">
      <w:pPr>
        <w:numPr>
          <w:ilvl w:val="0"/>
          <w:numId w:val="5"/>
        </w:numPr>
      </w:pPr>
      <w:r>
        <w:rPr>
          <w:b/>
          <w:bCs/>
        </w:rPr>
        <w:t>Custom Sort Function:</w:t>
      </w:r>
      <w:r>
        <w:t xml:space="preserve"> Generate custom sort function for sorting the appointment bills, and records.</w:t>
      </w:r>
    </w:p>
    <w:p w14:paraId="114FA744" w14:textId="77777777" w:rsidR="00C41063" w:rsidRDefault="00000000">
      <w:pPr>
        <w:numPr>
          <w:ilvl w:val="0"/>
          <w:numId w:val="5"/>
        </w:numPr>
      </w:pPr>
      <w:r>
        <w:rPr>
          <w:b/>
          <w:bCs/>
        </w:rPr>
        <w:t>First Come First Serve Scheduling Algorithm:</w:t>
      </w:r>
      <w:r>
        <w:t xml:space="preserve"> First come first serve the algorithm on managing appointments.</w:t>
      </w:r>
    </w:p>
    <w:p w14:paraId="37D0A3B6" w14:textId="77777777" w:rsidR="00C41063" w:rsidRDefault="00000000">
      <w:pPr>
        <w:pStyle w:val="Heading2"/>
      </w:pPr>
      <w:bookmarkStart w:id="8" w:name="algorithm-development"/>
      <w:bookmarkEnd w:id="6"/>
      <w:bookmarkEnd w:id="7"/>
      <w:r>
        <w:t>Algorithm Development</w:t>
      </w:r>
    </w:p>
    <w:p w14:paraId="5A2545F2" w14:textId="77777777" w:rsidR="00C41063" w:rsidRDefault="00000000">
      <w:pPr>
        <w:pStyle w:val="Heading3"/>
      </w:pPr>
      <w:bookmarkStart w:id="9" w:name="linear-search-algorithm"/>
      <w:r>
        <w:t>Linear Search Algorithm</w:t>
      </w:r>
    </w:p>
    <w:p w14:paraId="62F94408" w14:textId="77777777" w:rsidR="00C41063" w:rsidRDefault="00000000">
      <w:pPr>
        <w:pStyle w:val="FirstParagraph"/>
      </w:pPr>
      <w:r>
        <w:t>The linear search algorithm is used to locate patient records based on patient ID.</w:t>
      </w:r>
    </w:p>
    <w:p w14:paraId="0FB3CF0F" w14:textId="77777777" w:rsidR="00C41063" w:rsidRDefault="00000000">
      <w:pPr>
        <w:pStyle w:val="Heading3"/>
      </w:pPr>
      <w:bookmarkStart w:id="10" w:name="custom-sort-function"/>
      <w:bookmarkEnd w:id="9"/>
      <w:r>
        <w:lastRenderedPageBreak/>
        <w:t>Custom Sort Function</w:t>
      </w:r>
    </w:p>
    <w:p w14:paraId="001B385D" w14:textId="77777777" w:rsidR="00C41063" w:rsidRDefault="00000000">
      <w:pPr>
        <w:pStyle w:val="FirstParagraph"/>
      </w:pPr>
      <w:r>
        <w:t>The custom sort function is used to sort lists of dictionaries based on a specified key.</w:t>
      </w:r>
    </w:p>
    <w:p w14:paraId="2F4DE6F5" w14:textId="77777777" w:rsidR="00C41063" w:rsidRDefault="00000000">
      <w:pPr>
        <w:pStyle w:val="Heading3"/>
      </w:pPr>
      <w:bookmarkStart w:id="11" w:name="X3c53537c17d0f75e9e0975a33bed3dd52d72e12"/>
      <w:bookmarkEnd w:id="10"/>
      <w:r>
        <w:t>First-Come First-Served Scheduling Algorithm</w:t>
      </w:r>
    </w:p>
    <w:p w14:paraId="5AA20E0F" w14:textId="77777777" w:rsidR="00C41063" w:rsidRDefault="00000000">
      <w:pPr>
        <w:pStyle w:val="FirstParagraph"/>
      </w:pPr>
      <w:r>
        <w:t>This scheduling approach is fair and efficient, dealing out appointments in their order of submission.</w:t>
      </w:r>
    </w:p>
    <w:p w14:paraId="16024180" w14:textId="77777777" w:rsidR="00C41063" w:rsidRDefault="00000000">
      <w:pPr>
        <w:pStyle w:val="Heading2"/>
      </w:pPr>
      <w:bookmarkStart w:id="12" w:name="task-3-software-implementation"/>
      <w:bookmarkEnd w:id="8"/>
      <w:bookmarkEnd w:id="11"/>
      <w:r>
        <w:t>Task 3: Software Implementation</w:t>
      </w:r>
    </w:p>
    <w:p w14:paraId="6F977C20" w14:textId="77777777" w:rsidR="00C41063" w:rsidRDefault="00000000">
      <w:pPr>
        <w:pStyle w:val="Heading3"/>
      </w:pPr>
      <w:bookmarkStart w:id="13" w:name="prototype-development"/>
      <w:r>
        <w:t>Prototype Development</w:t>
      </w:r>
    </w:p>
    <w:p w14:paraId="2181D369" w14:textId="77777777" w:rsidR="00C41063" w:rsidRDefault="00000000">
      <w:pPr>
        <w:pStyle w:val="FirstParagraph"/>
      </w:pPr>
      <w:r>
        <w:t>The object-oriented design and algorithms were implemented to come up with a working prototype of the Hospital Management System, developed in Python using the Tkinter library for GUI. Other key features that have been implemented are as follows:</w:t>
      </w:r>
    </w:p>
    <w:p w14:paraId="0C981952" w14:textId="77777777" w:rsidR="00C41063" w:rsidRDefault="00000000">
      <w:pPr>
        <w:numPr>
          <w:ilvl w:val="0"/>
          <w:numId w:val="6"/>
        </w:numPr>
      </w:pPr>
      <w:r>
        <w:t>Patient registration and management, allowing new patients to register and the existing ones to update their information.</w:t>
      </w:r>
    </w:p>
    <w:p w14:paraId="42101EC7" w14:textId="77777777" w:rsidR="00C41063" w:rsidRDefault="00000000">
      <w:pPr>
        <w:numPr>
          <w:ilvl w:val="0"/>
          <w:numId w:val="6"/>
        </w:numPr>
      </w:pPr>
      <w:r>
        <w:t>Appointment management, which facilitates booking, rescheduling, and cancellation of appointments.</w:t>
      </w:r>
    </w:p>
    <w:p w14:paraId="7F7996C6" w14:textId="77777777" w:rsidR="00C41063" w:rsidRDefault="00000000">
      <w:pPr>
        <w:numPr>
          <w:ilvl w:val="0"/>
          <w:numId w:val="6"/>
        </w:numPr>
      </w:pPr>
      <w:r>
        <w:t>Management of medical records—this part deals with the storage and retrieval of patient medical records in a secure manner.</w:t>
      </w:r>
    </w:p>
    <w:p w14:paraId="769A2C01" w14:textId="77777777" w:rsidR="00C41063" w:rsidRDefault="00000000">
      <w:pPr>
        <w:numPr>
          <w:ilvl w:val="0"/>
          <w:numId w:val="6"/>
        </w:numPr>
      </w:pPr>
      <w:r>
        <w:rPr>
          <w:b/>
          <w:bCs/>
        </w:rPr>
        <w:t>Billing System:</w:t>
      </w:r>
      <w:r>
        <w:t xml:space="preserve"> Generation of bills and management of payments.</w:t>
      </w:r>
    </w:p>
    <w:p w14:paraId="139708CB" w14:textId="77777777" w:rsidR="00C41063" w:rsidRDefault="00000000">
      <w:pPr>
        <w:numPr>
          <w:ilvl w:val="0"/>
          <w:numId w:val="6"/>
        </w:numPr>
      </w:pPr>
      <w:r>
        <w:rPr>
          <w:b/>
          <w:bCs/>
        </w:rPr>
        <w:t>Prescription Management:</w:t>
      </w:r>
      <w:r>
        <w:t xml:space="preserve"> Addition and management of patient prescriptions.</w:t>
      </w:r>
    </w:p>
    <w:p w14:paraId="243912EA" w14:textId="77777777" w:rsidR="00C41063" w:rsidRDefault="00000000">
      <w:pPr>
        <w:numPr>
          <w:ilvl w:val="0"/>
          <w:numId w:val="6"/>
        </w:numPr>
      </w:pPr>
      <w:r>
        <w:rPr>
          <w:b/>
          <w:bCs/>
        </w:rPr>
        <w:t>Lab Reports Management:</w:t>
      </w:r>
      <w:r>
        <w:t xml:space="preserve"> Addition and retrieval of lab reports for patients.</w:t>
      </w:r>
    </w:p>
    <w:p w14:paraId="3C975334" w14:textId="77777777" w:rsidR="00C41063" w:rsidRDefault="00000000">
      <w:pPr>
        <w:pStyle w:val="Heading3"/>
      </w:pPr>
      <w:bookmarkStart w:id="14" w:name="code-implementation"/>
      <w:bookmarkEnd w:id="13"/>
      <w:r>
        <w:t>Code Implementation</w:t>
      </w:r>
    </w:p>
    <w:p w14:paraId="145FD493" w14:textId="77777777" w:rsidR="00C41063" w:rsidRDefault="00000000">
      <w:pPr>
        <w:pStyle w:val="FirstParagraph"/>
      </w:pPr>
      <w:r>
        <w:t>The most important points in the developed software are as follows:</w:t>
      </w:r>
    </w:p>
    <w:p w14:paraId="3B6AC758" w14:textId="77777777" w:rsidR="00C41063" w:rsidRDefault="00000000">
      <w:pPr>
        <w:numPr>
          <w:ilvl w:val="0"/>
          <w:numId w:val="7"/>
        </w:numPr>
      </w:pPr>
      <w:r>
        <w:t>The linear search algorithm developed was efficient for datasets of medium size.</w:t>
      </w:r>
    </w:p>
    <w:p w14:paraId="0A6E60CD" w14:textId="77777777" w:rsidR="00C41063" w:rsidRDefault="00000000">
      <w:pPr>
        <w:numPr>
          <w:ilvl w:val="0"/>
          <w:numId w:val="7"/>
        </w:numPr>
      </w:pPr>
      <w:r>
        <w:t>The custom sort function was just to be able to arrange the bills and records of appointments efficiently.</w:t>
      </w:r>
    </w:p>
    <w:p w14:paraId="4784462E" w14:textId="77777777" w:rsidR="00C41063" w:rsidRDefault="00000000">
      <w:pPr>
        <w:numPr>
          <w:ilvl w:val="0"/>
          <w:numId w:val="7"/>
        </w:numPr>
      </w:pPr>
      <w:r>
        <w:t>The first-come first-served scheduling algorithm could easily manage appointment booking in an organized and fair manner.</w:t>
      </w:r>
    </w:p>
    <w:p w14:paraId="388524E8" w14:textId="77777777" w:rsidR="00C41063" w:rsidRDefault="00000000">
      <w:pPr>
        <w:pStyle w:val="Heading2"/>
      </w:pPr>
      <w:bookmarkStart w:id="15" w:name="task-4-evaluation"/>
      <w:bookmarkEnd w:id="12"/>
      <w:bookmarkEnd w:id="14"/>
      <w:r>
        <w:t>Task 4: Evaluation</w:t>
      </w:r>
    </w:p>
    <w:p w14:paraId="66E5BC15" w14:textId="77777777" w:rsidR="00C41063" w:rsidRDefault="00000000">
      <w:pPr>
        <w:pStyle w:val="Heading3"/>
      </w:pPr>
      <w:bookmarkStart w:id="16" w:name="performance-analysis"/>
      <w:r>
        <w:t>Performance Analysis</w:t>
      </w:r>
    </w:p>
    <w:p w14:paraId="166D6FBC" w14:textId="77777777" w:rsidR="00C41063" w:rsidRDefault="00000000">
      <w:pPr>
        <w:pStyle w:val="FirstParagraph"/>
      </w:pPr>
      <w:r>
        <w:t xml:space="preserve">Generally, design and implementation considerations taken care of in developing the Hospital Management System are modularity, scalability, and ease of use. Object-oriented principles have also been considered to promote flexibility and reusability of components. </w:t>
      </w:r>
      <w:r>
        <w:lastRenderedPageBreak/>
        <w:t>However, there still are a few weak points that needed to be worked on—for example, user interface, which can be further improved to make the software more accessible, and more developed security features so that the sensitive data of the patient can be safeguarded.</w:t>
      </w:r>
    </w:p>
    <w:p w14:paraId="7F644DAB" w14:textId="77777777" w:rsidR="00C41063" w:rsidRDefault="00000000">
      <w:pPr>
        <w:pStyle w:val="Heading3"/>
      </w:pPr>
      <w:bookmarkStart w:id="17" w:name="critical-assessment"/>
      <w:bookmarkEnd w:id="16"/>
      <w:r>
        <w:t>Critical Assessment</w:t>
      </w:r>
    </w:p>
    <w:p w14:paraId="4604992C" w14:textId="77777777" w:rsidR="00C41063" w:rsidRDefault="00000000">
      <w:pPr>
        <w:pStyle w:val="FirstParagraph"/>
      </w:pPr>
      <w:r>
        <w:t>All these algorithms have been selected after a trade-off among the time complexity, space complexity, and maintainability. For example, even though it is simple and easy to implement, the linear search algorithm may not be very efficient with large data sets. Similarly, while the first-come-first-serve scheduling algorithm ensures fairness, it does not optimize the resource utilization during peak times. Such trade-offs have been carefully considered for balancing performance and resource utilization.</w:t>
      </w:r>
    </w:p>
    <w:p w14:paraId="39751729" w14:textId="77777777" w:rsidR="00C41063" w:rsidRDefault="00000000">
      <w:pPr>
        <w:pStyle w:val="Heading3"/>
      </w:pPr>
      <w:bookmarkStart w:id="18" w:name="trade-offs"/>
      <w:bookmarkEnd w:id="17"/>
      <w:r>
        <w:t>Trade-offs</w:t>
      </w:r>
    </w:p>
    <w:p w14:paraId="5C064221" w14:textId="77777777" w:rsidR="00C41063" w:rsidRDefault="00000000">
      <w:pPr>
        <w:pStyle w:val="FirstParagraph"/>
      </w:pPr>
      <w:r>
        <w:t>The Hospital Management System designed in this project caters to the critical requirements of a health organization for the effective management of patient records, appointments, billing, prescriptions, and administrative tasks. It provides a scalable and efficient solution through an object-oriented design with carefully selected algorithms to ensure the system’s performance and maintainability; thus, it becomes a valuable tool for the improvement of healthcare services. After that, development will then focus on refining the user experience and on advanced features to meet evolving healthcare demand.</w:t>
      </w:r>
    </w:p>
    <w:p w14:paraId="7723DBB4" w14:textId="77777777" w:rsidR="00C41063" w:rsidRDefault="00000000">
      <w:pPr>
        <w:pStyle w:val="Heading2"/>
      </w:pPr>
      <w:bookmarkStart w:id="19" w:name="conclusion"/>
      <w:bookmarkEnd w:id="15"/>
      <w:bookmarkEnd w:id="18"/>
      <w:r>
        <w:t>Conclusion</w:t>
      </w:r>
    </w:p>
    <w:p w14:paraId="35B081ED" w14:textId="77777777" w:rsidR="00C41063" w:rsidRDefault="00000000">
      <w:pPr>
        <w:pStyle w:val="FirstParagraph"/>
      </w:pPr>
      <w:r>
        <w:t>The Hospital Management System developed in this project addresses the critical needs of a healthcare organization by providing a robust, scalable, and efficient solution for managing patient records, appointments, billing, prescriptions, and administrative tasks. The object-oriented design and carefully selected algorithms ensure the system’s performance and maintainability, making it a valuable tool for enhancing healthcare services. Further improvements and iterations will focus on refining the user experience and incorporating advanced features to meet evolving healthcare demands.</w:t>
      </w:r>
    </w:p>
    <w:p w14:paraId="4F752C8D" w14:textId="77777777" w:rsidR="00C41063" w:rsidRDefault="00000000">
      <w:pPr>
        <w:pStyle w:val="Heading2"/>
      </w:pPr>
      <w:bookmarkStart w:id="20" w:name="references"/>
      <w:bookmarkEnd w:id="19"/>
      <w:r>
        <w:t>References</w:t>
      </w:r>
    </w:p>
    <w:p w14:paraId="5D3AF3B0" w14:textId="77777777" w:rsidR="00C41063" w:rsidRDefault="00000000">
      <w:pPr>
        <w:pStyle w:val="FirstParagraph"/>
      </w:pPr>
      <w:r>
        <w:t xml:space="preserve">GeeksforGeeks </w:t>
      </w:r>
      <w:hyperlink r:id="rId8">
        <w:r>
          <w:rPr>
            <w:rStyle w:val="Hyperlink"/>
          </w:rPr>
          <w:t>Python Tkinter Tutorial</w:t>
        </w:r>
      </w:hyperlink>
    </w:p>
    <w:p w14:paraId="39A3984E" w14:textId="77777777" w:rsidR="00C41063" w:rsidRDefault="00000000">
      <w:pPr>
        <w:pStyle w:val="BodyText"/>
      </w:pPr>
      <w:r>
        <w:t>Cormen T. H. Leiserson C. E. Rivest R. L. &amp; Stein C. (2009). Introduction to Algorithms. MIT Press.</w:t>
      </w:r>
    </w:p>
    <w:p w14:paraId="5416BB5B" w14:textId="77777777" w:rsidR="00C41063" w:rsidRDefault="00000000">
      <w:pPr>
        <w:pStyle w:val="BodyText"/>
      </w:pPr>
      <w:r>
        <w:t>Gamma E. Helm R. Johnson R. &amp; Vlissides J. (1994). Design Patterns: Elements of Reusable Object-Oriented Software. Addison-Wesley.</w:t>
      </w:r>
    </w:p>
    <w:p w14:paraId="071E75CB" w14:textId="77777777" w:rsidR="00C41063" w:rsidRDefault="00000000">
      <w:pPr>
        <w:pStyle w:val="BodyText"/>
      </w:pPr>
      <w:r>
        <w:t>Fowler M. (2004). UML Distilled: A Brief Guide to the Standard Object Modeling Language. Addison-Wesley.</w:t>
      </w:r>
      <w:bookmarkEnd w:id="0"/>
      <w:bookmarkEnd w:id="20"/>
    </w:p>
    <w:sectPr w:rsidR="00C4106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3EE100" w14:textId="77777777" w:rsidR="006B5F7B" w:rsidRDefault="006B5F7B">
      <w:pPr>
        <w:spacing w:after="0"/>
      </w:pPr>
      <w:r>
        <w:separator/>
      </w:r>
    </w:p>
  </w:endnote>
  <w:endnote w:type="continuationSeparator" w:id="0">
    <w:p w14:paraId="336CC912" w14:textId="77777777" w:rsidR="006B5F7B" w:rsidRDefault="006B5F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815D72" w14:textId="77777777" w:rsidR="006B5F7B" w:rsidRDefault="006B5F7B">
      <w:r>
        <w:separator/>
      </w:r>
    </w:p>
  </w:footnote>
  <w:footnote w:type="continuationSeparator" w:id="0">
    <w:p w14:paraId="71E4E4B2" w14:textId="77777777" w:rsidR="006B5F7B" w:rsidRDefault="006B5F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BB829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19AEC5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403064613">
    <w:abstractNumId w:val="0"/>
  </w:num>
  <w:num w:numId="2" w16cid:durableId="334307730">
    <w:abstractNumId w:val="1"/>
  </w:num>
  <w:num w:numId="3" w16cid:durableId="441536884">
    <w:abstractNumId w:val="1"/>
  </w:num>
  <w:num w:numId="4" w16cid:durableId="990139668">
    <w:abstractNumId w:val="1"/>
  </w:num>
  <w:num w:numId="5" w16cid:durableId="1041903902">
    <w:abstractNumId w:val="1"/>
  </w:num>
  <w:num w:numId="6" w16cid:durableId="428701630">
    <w:abstractNumId w:val="1"/>
  </w:num>
  <w:num w:numId="7" w16cid:durableId="2523244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41063"/>
    <w:rsid w:val="00194CF4"/>
    <w:rsid w:val="006B5F7B"/>
    <w:rsid w:val="00C41063"/>
    <w:rsid w:val="00E6734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5FF88"/>
  <w15:docId w15:val="{E294424D-71DB-4349-B8EE-CD3CC94ED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eksforgeeks.org/python-tkinter-tutorial/"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5</Pages>
  <Words>1305</Words>
  <Characters>7441</Characters>
  <Application>Microsoft Office Word</Application>
  <DocSecurity>0</DocSecurity>
  <Lines>62</Lines>
  <Paragraphs>17</Paragraphs>
  <ScaleCrop>false</ScaleCrop>
  <Company/>
  <LinksUpToDate>false</LinksUpToDate>
  <CharactersWithSpaces>8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inamra Yadav</cp:lastModifiedBy>
  <cp:revision>2</cp:revision>
  <dcterms:created xsi:type="dcterms:W3CDTF">2024-07-11T20:34:00Z</dcterms:created>
  <dcterms:modified xsi:type="dcterms:W3CDTF">2024-07-11T20:36:00Z</dcterms:modified>
</cp:coreProperties>
</file>